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c28e7c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Proceso de soporte y alineación de arquitecturas: Oficina y Negocio FN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d6ba757-0b9a-4eba-b008-083b957926e9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0:12:36Z</dcterms:created>
  <dcterms:modified xsi:type="dcterms:W3CDTF">2023-07-21T10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